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E1E9B7B" w14:textId="5E93F7D4" w:rsidR="00587C70" w:rsidRDefault="007B754D" w:rsidP="00587C7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587C70">
        <w:rPr>
          <w:rFonts w:ascii="Arial" w:hAnsi="Arial" w:cs="Arial"/>
          <w:color w:val="000000"/>
          <w:sz w:val="20"/>
          <w:szCs w:val="20"/>
          <w:shd w:val="clear" w:color="auto" w:fill="FFFFFF"/>
        </w:rPr>
        <w:t>9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6D97610C" w14:textId="24E0ADBB" w:rsidR="00607C6B" w:rsidRDefault="00084204" w:rsidP="00587C7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CB7B2EA" wp14:editId="6BE1213D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5B3FA" w14:textId="67751404" w:rsidR="00A61B68" w:rsidRDefault="00A27AC8" w:rsidP="00587C7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Missing Values: 0, NA, Out of range can be fixed using different methods inplace, fillna</w:t>
      </w:r>
      <w:r w:rsidR="003D3758">
        <w:rPr>
          <w:rFonts w:ascii="Arial" w:hAnsi="Arial" w:cs="Arial"/>
          <w:color w:val="000000"/>
          <w:sz w:val="20"/>
          <w:szCs w:val="20"/>
          <w:shd w:val="clear" w:color="auto" w:fill="FFFFFF"/>
        </w:rPr>
        <w:t>,interp</w:t>
      </w:r>
      <w:r w:rsidR="00760444">
        <w:rPr>
          <w:rFonts w:ascii="Arial" w:hAnsi="Arial" w:cs="Arial"/>
          <w:color w:val="000000"/>
          <w:sz w:val="20"/>
          <w:szCs w:val="20"/>
          <w:shd w:val="clear" w:color="auto" w:fill="FFFFFF"/>
        </w:rPr>
        <w:t>olate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etc</w:t>
      </w:r>
    </w:p>
    <w:p w14:paraId="217E6374" w14:textId="08BA1F21" w:rsidR="00A27AC8" w:rsidRDefault="00A27AC8" w:rsidP="00587C70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4969BFD" w14:textId="364C3523" w:rsidR="0078025C" w:rsidRDefault="003D3758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E2C2B4F" wp14:editId="353B7B27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F513D" w14:textId="0EB9EE30" w:rsidR="0078025C" w:rsidRDefault="0078025C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MULTI LINEAR REGRESSION</w:t>
      </w:r>
    </w:p>
    <w:p w14:paraId="0DF35419" w14:textId="09C400DF" w:rsidR="0078025C" w:rsidRDefault="0078025C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8931905" wp14:editId="2848BE94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21AF7" w14:textId="684BF37B" w:rsidR="0078025C" w:rsidRDefault="0078025C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4C891FF" w14:textId="1D7D5FD0" w:rsidR="0078025C" w:rsidRDefault="0078025C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DDB54CC" wp14:editId="784FFECA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16B2D" w14:textId="0668E6F8" w:rsidR="003D5B26" w:rsidRDefault="003D5B26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C84FF74" wp14:editId="7B1F9A21">
            <wp:extent cx="5943600" cy="31476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16FC5" w14:textId="65C47E70" w:rsidR="003D5B26" w:rsidRDefault="003D5B26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0EC4F4E" wp14:editId="54379F66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37231" w14:textId="5196B637" w:rsidR="00C85602" w:rsidRDefault="00C85602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DD9384B" wp14:editId="114C8053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56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NK0FAHD1BvQtAAAA"/>
  </w:docVars>
  <w:rsids>
    <w:rsidRoot w:val="00223CA4"/>
    <w:rsid w:val="000152E6"/>
    <w:rsid w:val="00084204"/>
    <w:rsid w:val="000A2F23"/>
    <w:rsid w:val="000F624E"/>
    <w:rsid w:val="00114AE3"/>
    <w:rsid w:val="001379A8"/>
    <w:rsid w:val="00223CA4"/>
    <w:rsid w:val="002D261A"/>
    <w:rsid w:val="002D51F1"/>
    <w:rsid w:val="002E2A51"/>
    <w:rsid w:val="003D3758"/>
    <w:rsid w:val="003D5B26"/>
    <w:rsid w:val="003F2317"/>
    <w:rsid w:val="00434DFF"/>
    <w:rsid w:val="0045759E"/>
    <w:rsid w:val="00463341"/>
    <w:rsid w:val="00463544"/>
    <w:rsid w:val="00574587"/>
    <w:rsid w:val="00577F4B"/>
    <w:rsid w:val="00587C70"/>
    <w:rsid w:val="005D42FB"/>
    <w:rsid w:val="00607C6B"/>
    <w:rsid w:val="00624109"/>
    <w:rsid w:val="0072230C"/>
    <w:rsid w:val="00760444"/>
    <w:rsid w:val="0078025C"/>
    <w:rsid w:val="007B754D"/>
    <w:rsid w:val="007F0423"/>
    <w:rsid w:val="007F2628"/>
    <w:rsid w:val="00853C0D"/>
    <w:rsid w:val="008E3E9C"/>
    <w:rsid w:val="00940149"/>
    <w:rsid w:val="00981D04"/>
    <w:rsid w:val="00985951"/>
    <w:rsid w:val="009A0CA7"/>
    <w:rsid w:val="009B0358"/>
    <w:rsid w:val="009C034B"/>
    <w:rsid w:val="009C0D25"/>
    <w:rsid w:val="00A00DD3"/>
    <w:rsid w:val="00A27AC8"/>
    <w:rsid w:val="00A61B68"/>
    <w:rsid w:val="00A710EA"/>
    <w:rsid w:val="00AA4A16"/>
    <w:rsid w:val="00AF4957"/>
    <w:rsid w:val="00B201E6"/>
    <w:rsid w:val="00C37AC3"/>
    <w:rsid w:val="00C424BB"/>
    <w:rsid w:val="00C85602"/>
    <w:rsid w:val="00CB73D4"/>
    <w:rsid w:val="00CF5EC8"/>
    <w:rsid w:val="00D73F6E"/>
    <w:rsid w:val="00DA55C7"/>
    <w:rsid w:val="00DE766B"/>
    <w:rsid w:val="00E20C73"/>
    <w:rsid w:val="00EB21A2"/>
    <w:rsid w:val="00EF449C"/>
    <w:rsid w:val="00F93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0</TotalTime>
  <Pages>4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30</cp:revision>
  <dcterms:created xsi:type="dcterms:W3CDTF">2021-05-20T12:25:00Z</dcterms:created>
  <dcterms:modified xsi:type="dcterms:W3CDTF">2021-06-03T14:37:00Z</dcterms:modified>
</cp:coreProperties>
</file>